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084FC8F6" w14:textId="77777777" w:rsidR="00375656" w:rsidRDefault="00375656" w:rsidP="00375656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375656">
        <w:rPr>
          <w:rFonts w:asciiTheme="majorBidi" w:hAnsiTheme="majorBidi" w:cstheme="majorBidi"/>
          <w:b/>
          <w:bCs/>
          <w:sz w:val="24"/>
          <w:szCs w:val="24"/>
        </w:rPr>
        <w:t>Soft Computing Fusion with Applications</w:t>
      </w:r>
    </w:p>
    <w:p w14:paraId="01322169" w14:textId="1DC0CB9B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1B607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2BD59" w14:textId="77777777" w:rsidR="001B607A" w:rsidRDefault="001B607A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34B0E497" w14:textId="77777777" w:rsidR="001B607A" w:rsidRDefault="001B607A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4ED71" w14:textId="77777777" w:rsidR="001B607A" w:rsidRDefault="001B607A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44F03828" w14:textId="77777777" w:rsidR="001B607A" w:rsidRDefault="001B607A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07A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75656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2</Words>
  <Characters>1386</Characters>
  <Application>Microsoft Office Word</Application>
  <DocSecurity>0</DocSecurity>
  <Lines>4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8</cp:revision>
  <cp:lastPrinted>2019-07-09T09:08:00Z</cp:lastPrinted>
  <dcterms:created xsi:type="dcterms:W3CDTF">2023-09-27T10:26:00Z</dcterms:created>
  <dcterms:modified xsi:type="dcterms:W3CDTF">2024-06-12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